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7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3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7月01</w:t>
      </w:r>
      <w:r>
        <w:rPr>
          <w:rFonts w:ascii="仿宋" w:hAnsi="仿宋" w:eastAsia="仿宋"/>
        </w:rPr>
        <w:t>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9</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ascii="黑体" w:hAnsi="黑体" w:eastAsia="黑体"/>
          <w:sz w:val="24"/>
          <w:szCs w:val="24"/>
          <w:shd w:val="clear" w:color="auto" w:fill="FFFFFF"/>
        </w:rPr>
      </w:pPr>
      <w:bookmarkStart w:id="0" w:name="_Toc528772556"/>
      <w:bookmarkStart w:id="1" w:name="_Toc194311890"/>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7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lang w:val="en-US"/>
              </w:rPr>
            </w:pPr>
            <w:r>
              <w:rPr>
                <w:rFonts w:hint="eastAsia"/>
                <w:lang w:eastAsia="zh-CN"/>
              </w:rPr>
              <w:t>C1188321000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 xml:space="preserve">93,000,00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5.00%-5.4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７３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472081</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1</w:t>
            </w:r>
            <w:r>
              <w:rPr>
                <w:rFonts w:hint="eastAsia" w:ascii="仿宋" w:hAnsi="仿宋" w:eastAsia="仿宋"/>
                <w:szCs w:val="21"/>
                <w:shd w:val="clear" w:color="auto" w:fill="FFFFFF"/>
              </w:rPr>
              <w:t>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3,339.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1,419,486.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96,216,827.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346</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r>
        <w:rPr>
          <w:rFonts w:hint="default"/>
          <w:sz w:val="24"/>
        </w:rPr>
        <w:t xml:space="preserve"> </w:t>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7</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9</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50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highlight w:val="yellow"/>
                <w:lang w:val="en-US" w:eastAsia="zh-CN"/>
              </w:rPr>
            </w:pPr>
            <w:r>
              <w:rPr>
                <w:rFonts w:hint="eastAsia" w:ascii="仿宋" w:hAnsi="仿宋" w:eastAsia="仿宋" w:cs="仿宋"/>
                <w:i w:val="0"/>
                <w:color w:val="000000"/>
                <w:kern w:val="0"/>
                <w:sz w:val="21"/>
                <w:szCs w:val="21"/>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3.46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1"/>
                <w:szCs w:val="21"/>
                <w:u w:val="none"/>
                <w:lang w:val="en-US" w:eastAsia="zh-CN" w:bidi="ar"/>
              </w:rPr>
              <w:t xml:space="preserve">2.63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szCs w:val="21"/>
          <w:shd w:val="clear" w:color="auto" w:fill="FFFFFF"/>
          <w:lang w:val="en-US" w:eastAsia="zh-CN"/>
        </w:rPr>
        <w:t>03</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96</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1.0346，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0</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贵鑫财富1号资管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92,480,552.59</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95.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2</w:t>
            </w: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鑫沅鑫梅花456号计划</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4,052,119.71</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 xml:space="preserve">4.2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rPr>
            </w:pPr>
          </w:p>
        </w:tc>
        <w:tc>
          <w:tcPr>
            <w:tcW w:w="241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合计</w:t>
            </w:r>
          </w:p>
        </w:tc>
        <w:tc>
          <w:tcPr>
            <w:tcW w:w="2220"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96,532,672.30</w:t>
            </w:r>
          </w:p>
        </w:tc>
        <w:tc>
          <w:tcPr>
            <w:tcW w:w="1755" w:type="dxa"/>
            <w:tcBorders>
              <w:top w:val="nil"/>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2</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4</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lang w:eastAsia="zh-CN"/>
              </w:rPr>
              <w:t>资管产品</w:t>
            </w:r>
            <w:r>
              <w:rPr>
                <w:rFonts w:hint="eastAsia" w:ascii="仿宋" w:hAnsi="仿宋" w:eastAsia="仿宋"/>
                <w:szCs w:val="21"/>
              </w:rPr>
              <w:t>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96,532,672.3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5</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6</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7</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5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8</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96,532,672.8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516,103,877.44</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6.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90,004,90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09,558,923.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6,961,720.6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342,629,421.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7</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65,002,650.0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1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14</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5,002,25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中金05</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5,369,45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中天金融MTN0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87,200,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5,442,4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9遵经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2,678,87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664,88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双龙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40,11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兴安债</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30,065,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128,002,000.0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699,539,508.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6.8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 xml:space="preserve">日 </w:t>
      </w:r>
    </w:p>
    <w:p>
      <w:pPr>
        <w:spacing w:line="360" w:lineRule="auto"/>
        <w:jc w:val="right"/>
        <w:rPr>
          <w:rFonts w:hint="eastAsia" w:ascii="宋体" w:hAnsi="宋体"/>
          <w:szCs w:val="21"/>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dit="readOnly" w:enforcement="1" w:cryptProviderType="rsaFull" w:cryptAlgorithmClass="hash" w:cryptAlgorithmType="typeAny" w:cryptAlgorithmSid="4" w:cryptSpinCount="0" w:hash="3iMmJlWGh5s/3bXue18LCOt0FmE=" w:salt="diAYZbCv6yLO6gEs/P4lmw=="/>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9860979"/>
    <w:rsid w:val="0D901766"/>
    <w:rsid w:val="119D38F4"/>
    <w:rsid w:val="11F52987"/>
    <w:rsid w:val="12DA60B7"/>
    <w:rsid w:val="1322763E"/>
    <w:rsid w:val="153D2966"/>
    <w:rsid w:val="17E41503"/>
    <w:rsid w:val="1DA05809"/>
    <w:rsid w:val="23454282"/>
    <w:rsid w:val="25322C81"/>
    <w:rsid w:val="280F123A"/>
    <w:rsid w:val="290974BF"/>
    <w:rsid w:val="2F4671E3"/>
    <w:rsid w:val="332E29BE"/>
    <w:rsid w:val="33C40040"/>
    <w:rsid w:val="342153CB"/>
    <w:rsid w:val="34296D79"/>
    <w:rsid w:val="38D97024"/>
    <w:rsid w:val="38E926E9"/>
    <w:rsid w:val="4264087B"/>
    <w:rsid w:val="43BF71F8"/>
    <w:rsid w:val="43F3566A"/>
    <w:rsid w:val="44FC1717"/>
    <w:rsid w:val="457A406E"/>
    <w:rsid w:val="46CD3A39"/>
    <w:rsid w:val="48E8631C"/>
    <w:rsid w:val="49D806A7"/>
    <w:rsid w:val="4D870C30"/>
    <w:rsid w:val="4F5E79AC"/>
    <w:rsid w:val="51366883"/>
    <w:rsid w:val="51A03B59"/>
    <w:rsid w:val="53990592"/>
    <w:rsid w:val="57B47E4D"/>
    <w:rsid w:val="597D46C1"/>
    <w:rsid w:val="5D705DE7"/>
    <w:rsid w:val="5DD22A16"/>
    <w:rsid w:val="5E660FCE"/>
    <w:rsid w:val="62446D78"/>
    <w:rsid w:val="705B15C4"/>
    <w:rsid w:val="71B47F35"/>
    <w:rsid w:val="73083B4A"/>
    <w:rsid w:val="737F3265"/>
    <w:rsid w:val="7466078F"/>
    <w:rsid w:val="757F3635"/>
    <w:rsid w:val="798D2AE9"/>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semiHidden/>
    <w:unhideWhenUsed/>
    <w:qFormat/>
    <w:uiPriority w:val="0"/>
    <w:rPr>
      <w:color w:val="000066"/>
      <w:sz w:val="18"/>
      <w:szCs w:val="18"/>
      <w:u w:val="single"/>
    </w:rPr>
  </w:style>
  <w:style w:type="character" w:styleId="14">
    <w:name w:val="Hyperlink"/>
    <w:basedOn w:val="12"/>
    <w:semiHidden/>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1&#24180;&#32452;&#21512;\380319004956-&#31319;&#36149;&#38451;&#20892;&#21830;&#34892;&#29702;&#36130;&#20135;&#21697;EDD\&#25176;&#31649;\&#25253;&#21578;\&#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B$1:$B$92</c:f>
              <c:numCache>
                <c:formatCode>General</c:formatCode>
                <c:ptCount val="92"/>
                <c:pt idx="0">
                  <c:v>1.019</c:v>
                </c:pt>
                <c:pt idx="1">
                  <c:v>1.0194</c:v>
                </c:pt>
                <c:pt idx="2">
                  <c:v>1.0194</c:v>
                </c:pt>
                <c:pt idx="3">
                  <c:v>1.0194</c:v>
                </c:pt>
                <c:pt idx="4">
                  <c:v>1.0164</c:v>
                </c:pt>
                <c:pt idx="5">
                  <c:v>1.0167</c:v>
                </c:pt>
                <c:pt idx="6">
                  <c:v>1.017</c:v>
                </c:pt>
                <c:pt idx="7">
                  <c:v>1.0181</c:v>
                </c:pt>
                <c:pt idx="8">
                  <c:v>1.018</c:v>
                </c:pt>
                <c:pt idx="9">
                  <c:v>1.018</c:v>
                </c:pt>
                <c:pt idx="10">
                  <c:v>1.018</c:v>
                </c:pt>
                <c:pt idx="11">
                  <c:v>1.0191</c:v>
                </c:pt>
                <c:pt idx="12">
                  <c:v>1.0197</c:v>
                </c:pt>
                <c:pt idx="13">
                  <c:v>1.0205</c:v>
                </c:pt>
                <c:pt idx="14">
                  <c:v>1.0208</c:v>
                </c:pt>
                <c:pt idx="15">
                  <c:v>1.0212</c:v>
                </c:pt>
                <c:pt idx="16">
                  <c:v>1.0212</c:v>
                </c:pt>
                <c:pt idx="17">
                  <c:v>1.0212</c:v>
                </c:pt>
                <c:pt idx="18">
                  <c:v>1.022</c:v>
                </c:pt>
                <c:pt idx="19">
                  <c:v>1.0224</c:v>
                </c:pt>
                <c:pt idx="20">
                  <c:v>1.023</c:v>
                </c:pt>
                <c:pt idx="21">
                  <c:v>1.0234</c:v>
                </c:pt>
                <c:pt idx="22">
                  <c:v>1.0238</c:v>
                </c:pt>
                <c:pt idx="23">
                  <c:v>1.0238</c:v>
                </c:pt>
                <c:pt idx="24">
                  <c:v>1.0238</c:v>
                </c:pt>
                <c:pt idx="25">
                  <c:v>1.0247</c:v>
                </c:pt>
                <c:pt idx="26">
                  <c:v>1.0247</c:v>
                </c:pt>
                <c:pt idx="27">
                  <c:v>1.0248</c:v>
                </c:pt>
                <c:pt idx="28">
                  <c:v>1.0227</c:v>
                </c:pt>
                <c:pt idx="29">
                  <c:v>1.0229</c:v>
                </c:pt>
                <c:pt idx="30">
                  <c:v>1.0229</c:v>
                </c:pt>
                <c:pt idx="31">
                  <c:v>1.0228</c:v>
                </c:pt>
                <c:pt idx="32">
                  <c:v>1.0241</c:v>
                </c:pt>
                <c:pt idx="33">
                  <c:v>1.0244</c:v>
                </c:pt>
                <c:pt idx="34">
                  <c:v>1.0255</c:v>
                </c:pt>
                <c:pt idx="35">
                  <c:v>1.0259</c:v>
                </c:pt>
                <c:pt idx="36">
                  <c:v>1.0262</c:v>
                </c:pt>
                <c:pt idx="37">
                  <c:v>1.0262</c:v>
                </c:pt>
                <c:pt idx="38">
                  <c:v>1.0262</c:v>
                </c:pt>
                <c:pt idx="39">
                  <c:v>1.027</c:v>
                </c:pt>
                <c:pt idx="40">
                  <c:v>1.027</c:v>
                </c:pt>
                <c:pt idx="41">
                  <c:v>1.027</c:v>
                </c:pt>
                <c:pt idx="42">
                  <c:v>1.0271</c:v>
                </c:pt>
                <c:pt idx="43">
                  <c:v>1.0271</c:v>
                </c:pt>
                <c:pt idx="44">
                  <c:v>1.0271</c:v>
                </c:pt>
                <c:pt idx="45">
                  <c:v>1.0271</c:v>
                </c:pt>
                <c:pt idx="46">
                  <c:v>1.0281</c:v>
                </c:pt>
                <c:pt idx="47">
                  <c:v>1.0282</c:v>
                </c:pt>
                <c:pt idx="48">
                  <c:v>1.0285</c:v>
                </c:pt>
                <c:pt idx="49">
                  <c:v>1.0287</c:v>
                </c:pt>
                <c:pt idx="50">
                  <c:v>1.0293</c:v>
                </c:pt>
                <c:pt idx="51">
                  <c:v>1.0293</c:v>
                </c:pt>
                <c:pt idx="52">
                  <c:v>1.0293</c:v>
                </c:pt>
                <c:pt idx="53">
                  <c:v>1.0297</c:v>
                </c:pt>
                <c:pt idx="54">
                  <c:v>1.0299</c:v>
                </c:pt>
                <c:pt idx="55">
                  <c:v>1.0301</c:v>
                </c:pt>
                <c:pt idx="56">
                  <c:v>1.0298</c:v>
                </c:pt>
                <c:pt idx="57">
                  <c:v>1.0301</c:v>
                </c:pt>
                <c:pt idx="58">
                  <c:v>1.0301</c:v>
                </c:pt>
                <c:pt idx="59">
                  <c:v>1.03</c:v>
                </c:pt>
                <c:pt idx="60">
                  <c:v>1.0307</c:v>
                </c:pt>
                <c:pt idx="61">
                  <c:v>1.0307</c:v>
                </c:pt>
                <c:pt idx="62">
                  <c:v>1.0311</c:v>
                </c:pt>
                <c:pt idx="63">
                  <c:v>1.0309</c:v>
                </c:pt>
                <c:pt idx="64">
                  <c:v>1.0312</c:v>
                </c:pt>
                <c:pt idx="65">
                  <c:v>1.0312</c:v>
                </c:pt>
                <c:pt idx="66">
                  <c:v>1.0312</c:v>
                </c:pt>
                <c:pt idx="67">
                  <c:v>1.0321</c:v>
                </c:pt>
                <c:pt idx="68">
                  <c:v>1.0318</c:v>
                </c:pt>
                <c:pt idx="69">
                  <c:v>1.0321</c:v>
                </c:pt>
                <c:pt idx="70">
                  <c:v>1.032</c:v>
                </c:pt>
                <c:pt idx="71">
                  <c:v>1.032</c:v>
                </c:pt>
                <c:pt idx="72">
                  <c:v>1.0319</c:v>
                </c:pt>
                <c:pt idx="73">
                  <c:v>1.0319</c:v>
                </c:pt>
                <c:pt idx="74">
                  <c:v>1.0325</c:v>
                </c:pt>
                <c:pt idx="75">
                  <c:v>1.0327</c:v>
                </c:pt>
                <c:pt idx="76">
                  <c:v>1.0329</c:v>
                </c:pt>
                <c:pt idx="77">
                  <c:v>1.033</c:v>
                </c:pt>
                <c:pt idx="78">
                  <c:v>1.0333</c:v>
                </c:pt>
                <c:pt idx="79">
                  <c:v>1.0333</c:v>
                </c:pt>
                <c:pt idx="80">
                  <c:v>1.0333</c:v>
                </c:pt>
                <c:pt idx="81">
                  <c:v>1.0332</c:v>
                </c:pt>
                <c:pt idx="82">
                  <c:v>1.0332</c:v>
                </c:pt>
                <c:pt idx="83">
                  <c:v>1.0346</c:v>
                </c:pt>
                <c:pt idx="84">
                  <c:v>1.0352</c:v>
                </c:pt>
                <c:pt idx="85">
                  <c:v>1.0353</c:v>
                </c:pt>
                <c:pt idx="86">
                  <c:v>1.0353</c:v>
                </c:pt>
                <c:pt idx="87">
                  <c:v>1.0353</c:v>
                </c:pt>
                <c:pt idx="88">
                  <c:v>1.036</c:v>
                </c:pt>
                <c:pt idx="89">
                  <c:v>1.0362</c:v>
                </c:pt>
                <c:pt idx="90">
                  <c:v>1.0342</c:v>
                </c:pt>
                <c:pt idx="91">
                  <c:v>1.034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C$1:$C$92</c:f>
              <c:numCache>
                <c:formatCode>0.00%</c:formatCode>
                <c:ptCount val="92"/>
                <c:pt idx="0">
                  <c:v>-0.000294319631119588</c:v>
                </c:pt>
                <c:pt idx="1">
                  <c:v>9.81065437064554e-5</c:v>
                </c:pt>
                <c:pt idx="2">
                  <c:v>9.81065437064554e-5</c:v>
                </c:pt>
                <c:pt idx="3">
                  <c:v>9.81065437064554e-5</c:v>
                </c:pt>
                <c:pt idx="4">
                  <c:v>-0.00284508976748765</c:v>
                </c:pt>
                <c:pt idx="5">
                  <c:v>-0.00255077013636829</c:v>
                </c:pt>
                <c:pt idx="6">
                  <c:v>-0.00225645050524892</c:v>
                </c:pt>
                <c:pt idx="7">
                  <c:v>-0.00117727852447769</c:v>
                </c:pt>
                <c:pt idx="8">
                  <c:v>-0.00127538506818414</c:v>
                </c:pt>
                <c:pt idx="9">
                  <c:v>-0.00127538506818414</c:v>
                </c:pt>
                <c:pt idx="10">
                  <c:v>-0.00127538506818414</c:v>
                </c:pt>
                <c:pt idx="11">
                  <c:v>-0.000196213087413133</c:v>
                </c:pt>
                <c:pt idx="12">
                  <c:v>0.000392426174825822</c:v>
                </c:pt>
                <c:pt idx="13">
                  <c:v>0.00117727852447747</c:v>
                </c:pt>
                <c:pt idx="14">
                  <c:v>0.00147159815559683</c:v>
                </c:pt>
                <c:pt idx="15">
                  <c:v>0.00186402433042288</c:v>
                </c:pt>
                <c:pt idx="16">
                  <c:v>0.00186402433042288</c:v>
                </c:pt>
                <c:pt idx="17">
                  <c:v>0.00186402433042288</c:v>
                </c:pt>
                <c:pt idx="18">
                  <c:v>0.00264887668007452</c:v>
                </c:pt>
                <c:pt idx="19">
                  <c:v>0.00304130285490034</c:v>
                </c:pt>
                <c:pt idx="20">
                  <c:v>0.00362994211713907</c:v>
                </c:pt>
                <c:pt idx="21">
                  <c:v>0.00402236829196512</c:v>
                </c:pt>
                <c:pt idx="22">
                  <c:v>0.00441479446679094</c:v>
                </c:pt>
                <c:pt idx="23">
                  <c:v>0.00441479446679094</c:v>
                </c:pt>
                <c:pt idx="24">
                  <c:v>0.00441479446679094</c:v>
                </c:pt>
                <c:pt idx="25">
                  <c:v>0.00529775336014904</c:v>
                </c:pt>
                <c:pt idx="26">
                  <c:v>0.00529775336014904</c:v>
                </c:pt>
                <c:pt idx="27">
                  <c:v>0.00539585990385549</c:v>
                </c:pt>
                <c:pt idx="28">
                  <c:v>0.00333562248601971</c:v>
                </c:pt>
                <c:pt idx="29">
                  <c:v>0.00353183557343262</c:v>
                </c:pt>
                <c:pt idx="30">
                  <c:v>0.00353183557343262</c:v>
                </c:pt>
                <c:pt idx="31">
                  <c:v>0.00343372902972616</c:v>
                </c:pt>
                <c:pt idx="32">
                  <c:v>0.00470911409791031</c:v>
                </c:pt>
                <c:pt idx="33">
                  <c:v>0.00500343372902967</c:v>
                </c:pt>
                <c:pt idx="34">
                  <c:v>0.0060826057098009</c:v>
                </c:pt>
                <c:pt idx="35">
                  <c:v>0.00647503188462673</c:v>
                </c:pt>
                <c:pt idx="36">
                  <c:v>0.00676935151574609</c:v>
                </c:pt>
                <c:pt idx="37">
                  <c:v>0.00676935151574609</c:v>
                </c:pt>
                <c:pt idx="38">
                  <c:v>0.00676935151574609</c:v>
                </c:pt>
                <c:pt idx="39">
                  <c:v>0.00755420386539774</c:v>
                </c:pt>
                <c:pt idx="40">
                  <c:v>0.00755420386539774</c:v>
                </c:pt>
                <c:pt idx="41">
                  <c:v>0.00755420386539774</c:v>
                </c:pt>
                <c:pt idx="42">
                  <c:v>0.00765231040910419</c:v>
                </c:pt>
                <c:pt idx="43">
                  <c:v>0.00765231040910419</c:v>
                </c:pt>
                <c:pt idx="44">
                  <c:v>0.00765231040910419</c:v>
                </c:pt>
                <c:pt idx="45">
                  <c:v>0.00765231040910419</c:v>
                </c:pt>
                <c:pt idx="46">
                  <c:v>0.00863337584616897</c:v>
                </c:pt>
                <c:pt idx="47">
                  <c:v>0.00873148238987542</c:v>
                </c:pt>
                <c:pt idx="48">
                  <c:v>0.00902580202099457</c:v>
                </c:pt>
                <c:pt idx="49">
                  <c:v>0.00922201510840748</c:v>
                </c:pt>
                <c:pt idx="50">
                  <c:v>0.00981065437064643</c:v>
                </c:pt>
                <c:pt idx="51">
                  <c:v>0.00981065437064643</c:v>
                </c:pt>
                <c:pt idx="52">
                  <c:v>0.00981065437064643</c:v>
                </c:pt>
                <c:pt idx="53">
                  <c:v>0.0102030805454723</c:v>
                </c:pt>
                <c:pt idx="54">
                  <c:v>0.0103992936328852</c:v>
                </c:pt>
                <c:pt idx="55">
                  <c:v>0.0105955067202981</c:v>
                </c:pt>
                <c:pt idx="56">
                  <c:v>0.0103011870891787</c:v>
                </c:pt>
                <c:pt idx="57">
                  <c:v>0.0105955067202981</c:v>
                </c:pt>
                <c:pt idx="58">
                  <c:v>0.0105955067202981</c:v>
                </c:pt>
                <c:pt idx="59">
                  <c:v>0.0104974001765916</c:v>
                </c:pt>
                <c:pt idx="60">
                  <c:v>0.0111841459825368</c:v>
                </c:pt>
                <c:pt idx="61">
                  <c:v>0.0111841459825368</c:v>
                </c:pt>
                <c:pt idx="62">
                  <c:v>0.0115765721573626</c:v>
                </c:pt>
                <c:pt idx="63">
                  <c:v>0.0113803590699497</c:v>
                </c:pt>
                <c:pt idx="64">
                  <c:v>0.0116746787010691</c:v>
                </c:pt>
                <c:pt idx="65">
                  <c:v>0.0116746787010691</c:v>
                </c:pt>
                <c:pt idx="66">
                  <c:v>0.0116746787010691</c:v>
                </c:pt>
                <c:pt idx="67">
                  <c:v>0.0125576375944274</c:v>
                </c:pt>
                <c:pt idx="68">
                  <c:v>0.012263317963308</c:v>
                </c:pt>
                <c:pt idx="69">
                  <c:v>0.0125576375944274</c:v>
                </c:pt>
                <c:pt idx="70">
                  <c:v>0.012459531050721</c:v>
                </c:pt>
                <c:pt idx="71">
                  <c:v>0.012459531050721</c:v>
                </c:pt>
                <c:pt idx="72">
                  <c:v>0.0123614245070145</c:v>
                </c:pt>
                <c:pt idx="73">
                  <c:v>0.0123614245070145</c:v>
                </c:pt>
                <c:pt idx="74">
                  <c:v>0.0129500637692532</c:v>
                </c:pt>
                <c:pt idx="75">
                  <c:v>0.0131462768566661</c:v>
                </c:pt>
                <c:pt idx="76">
                  <c:v>0.0133424899440791</c:v>
                </c:pt>
                <c:pt idx="77">
                  <c:v>0.0134405964877855</c:v>
                </c:pt>
                <c:pt idx="78">
                  <c:v>0.0137349161189051</c:v>
                </c:pt>
                <c:pt idx="79">
                  <c:v>0.0137349161189051</c:v>
                </c:pt>
                <c:pt idx="80">
                  <c:v>0.0137349161189051</c:v>
                </c:pt>
                <c:pt idx="81">
                  <c:v>0.0136368095751984</c:v>
                </c:pt>
                <c:pt idx="82">
                  <c:v>0.0136368095751984</c:v>
                </c:pt>
                <c:pt idx="83">
                  <c:v>0.015010301187089</c:v>
                </c:pt>
                <c:pt idx="84">
                  <c:v>0.0155989404493277</c:v>
                </c:pt>
                <c:pt idx="85">
                  <c:v>0.0156970469930344</c:v>
                </c:pt>
                <c:pt idx="86">
                  <c:v>0.0156970469930344</c:v>
                </c:pt>
                <c:pt idx="87">
                  <c:v>0.0156970469930344</c:v>
                </c:pt>
                <c:pt idx="88">
                  <c:v>0.0163837927989796</c:v>
                </c:pt>
                <c:pt idx="89">
                  <c:v>0.0165800058863925</c:v>
                </c:pt>
                <c:pt idx="90">
                  <c:v>0.0146178750122632</c:v>
                </c:pt>
                <c:pt idx="91">
                  <c:v>0.01501030118708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3季度'!$A$1:$A$92</c:f>
              <c:numCache>
                <c:formatCode>yyyy/m/d</c:formatCode>
                <c:ptCount val="92"/>
                <c:pt idx="0" c:formatCode="yyyy/m/d">
                  <c:v>44378</c:v>
                </c:pt>
                <c:pt idx="1" c:formatCode="yyyy/m/d">
                  <c:v>44379</c:v>
                </c:pt>
                <c:pt idx="2" c:formatCode="yyyy/m/d">
                  <c:v>44380</c:v>
                </c:pt>
                <c:pt idx="3" c:formatCode="yyyy/m/d">
                  <c:v>44381</c:v>
                </c:pt>
                <c:pt idx="4" c:formatCode="yyyy/m/d">
                  <c:v>44382</c:v>
                </c:pt>
                <c:pt idx="5" c:formatCode="yyyy/m/d">
                  <c:v>44383</c:v>
                </c:pt>
                <c:pt idx="6" c:formatCode="yyyy/m/d">
                  <c:v>44384</c:v>
                </c:pt>
                <c:pt idx="7" c:formatCode="yyyy/m/d">
                  <c:v>44385</c:v>
                </c:pt>
                <c:pt idx="8" c:formatCode="yyyy/m/d">
                  <c:v>44386</c:v>
                </c:pt>
                <c:pt idx="9" c:formatCode="yyyy/m/d">
                  <c:v>44387</c:v>
                </c:pt>
                <c:pt idx="10" c:formatCode="yyyy/m/d">
                  <c:v>44388</c:v>
                </c:pt>
                <c:pt idx="11" c:formatCode="yyyy/m/d">
                  <c:v>44389</c:v>
                </c:pt>
                <c:pt idx="12" c:formatCode="yyyy/m/d">
                  <c:v>44390</c:v>
                </c:pt>
                <c:pt idx="13" c:formatCode="yyyy/m/d">
                  <c:v>44391</c:v>
                </c:pt>
                <c:pt idx="14" c:formatCode="yyyy/m/d">
                  <c:v>44392</c:v>
                </c:pt>
                <c:pt idx="15" c:formatCode="yyyy/m/d">
                  <c:v>44393</c:v>
                </c:pt>
                <c:pt idx="16" c:formatCode="yyyy/m/d">
                  <c:v>44394</c:v>
                </c:pt>
                <c:pt idx="17" c:formatCode="yyyy/m/d">
                  <c:v>44395</c:v>
                </c:pt>
                <c:pt idx="18" c:formatCode="yyyy/m/d">
                  <c:v>44396</c:v>
                </c:pt>
                <c:pt idx="19" c:formatCode="yyyy/m/d">
                  <c:v>44397</c:v>
                </c:pt>
                <c:pt idx="20" c:formatCode="yyyy/m/d">
                  <c:v>44398</c:v>
                </c:pt>
                <c:pt idx="21" c:formatCode="yyyy/m/d">
                  <c:v>44399</c:v>
                </c:pt>
                <c:pt idx="22" c:formatCode="yyyy/m/d">
                  <c:v>44400</c:v>
                </c:pt>
                <c:pt idx="23" c:formatCode="yyyy/m/d">
                  <c:v>44401</c:v>
                </c:pt>
                <c:pt idx="24" c:formatCode="yyyy/m/d">
                  <c:v>44402</c:v>
                </c:pt>
                <c:pt idx="25" c:formatCode="yyyy/m/d">
                  <c:v>44403</c:v>
                </c:pt>
                <c:pt idx="26" c:formatCode="yyyy/m/d">
                  <c:v>44404</c:v>
                </c:pt>
                <c:pt idx="27" c:formatCode="yyyy/m/d">
                  <c:v>44405</c:v>
                </c:pt>
                <c:pt idx="28" c:formatCode="yyyy/m/d">
                  <c:v>44406</c:v>
                </c:pt>
                <c:pt idx="29" c:formatCode="yyyy/m/d">
                  <c:v>44407</c:v>
                </c:pt>
                <c:pt idx="30" c:formatCode="yyyy/m/d">
                  <c:v>44408</c:v>
                </c:pt>
                <c:pt idx="31" c:formatCode="yyyy/m/d">
                  <c:v>44409</c:v>
                </c:pt>
                <c:pt idx="32" c:formatCode="yyyy/m/d">
                  <c:v>44410</c:v>
                </c:pt>
                <c:pt idx="33" c:formatCode="yyyy/m/d">
                  <c:v>44411</c:v>
                </c:pt>
                <c:pt idx="34" c:formatCode="yyyy/m/d">
                  <c:v>44412</c:v>
                </c:pt>
                <c:pt idx="35" c:formatCode="yyyy/m/d">
                  <c:v>44413</c:v>
                </c:pt>
                <c:pt idx="36" c:formatCode="yyyy/m/d">
                  <c:v>44414</c:v>
                </c:pt>
                <c:pt idx="37" c:formatCode="yyyy/m/d">
                  <c:v>44415</c:v>
                </c:pt>
                <c:pt idx="38" c:formatCode="yyyy/m/d">
                  <c:v>44416</c:v>
                </c:pt>
                <c:pt idx="39" c:formatCode="yyyy/m/d">
                  <c:v>44417</c:v>
                </c:pt>
                <c:pt idx="40" c:formatCode="yyyy/m/d">
                  <c:v>44418</c:v>
                </c:pt>
                <c:pt idx="41" c:formatCode="yyyy/m/d">
                  <c:v>44419</c:v>
                </c:pt>
                <c:pt idx="42" c:formatCode="yyyy/m/d">
                  <c:v>44420</c:v>
                </c:pt>
                <c:pt idx="43" c:formatCode="yyyy/m/d">
                  <c:v>44421</c:v>
                </c:pt>
                <c:pt idx="44" c:formatCode="yyyy/m/d">
                  <c:v>44422</c:v>
                </c:pt>
                <c:pt idx="45" c:formatCode="yyyy/m/d">
                  <c:v>44423</c:v>
                </c:pt>
                <c:pt idx="46" c:formatCode="yyyy/m/d">
                  <c:v>44424</c:v>
                </c:pt>
                <c:pt idx="47" c:formatCode="yyyy/m/d">
                  <c:v>44425</c:v>
                </c:pt>
                <c:pt idx="48" c:formatCode="yyyy/m/d">
                  <c:v>44426</c:v>
                </c:pt>
                <c:pt idx="49" c:formatCode="yyyy/m/d">
                  <c:v>44427</c:v>
                </c:pt>
                <c:pt idx="50" c:formatCode="yyyy/m/d">
                  <c:v>44428</c:v>
                </c:pt>
                <c:pt idx="51" c:formatCode="yyyy/m/d">
                  <c:v>44429</c:v>
                </c:pt>
                <c:pt idx="52" c:formatCode="yyyy/m/d">
                  <c:v>44430</c:v>
                </c:pt>
                <c:pt idx="53" c:formatCode="yyyy/m/d">
                  <c:v>44431</c:v>
                </c:pt>
                <c:pt idx="54" c:formatCode="yyyy/m/d">
                  <c:v>44432</c:v>
                </c:pt>
                <c:pt idx="55" c:formatCode="yyyy/m/d">
                  <c:v>44433</c:v>
                </c:pt>
                <c:pt idx="56" c:formatCode="yyyy/m/d">
                  <c:v>44434</c:v>
                </c:pt>
                <c:pt idx="57" c:formatCode="yyyy/m/d">
                  <c:v>44435</c:v>
                </c:pt>
                <c:pt idx="58" c:formatCode="yyyy/m/d">
                  <c:v>44436</c:v>
                </c:pt>
                <c:pt idx="59" c:formatCode="yyyy/m/d">
                  <c:v>44437</c:v>
                </c:pt>
                <c:pt idx="60" c:formatCode="yyyy/m/d">
                  <c:v>44438</c:v>
                </c:pt>
                <c:pt idx="61" c:formatCode="yyyy/m/d">
                  <c:v>44439</c:v>
                </c:pt>
                <c:pt idx="62" c:formatCode="yyyy/m/d">
                  <c:v>44440</c:v>
                </c:pt>
                <c:pt idx="63" c:formatCode="yyyy/m/d">
                  <c:v>44441</c:v>
                </c:pt>
                <c:pt idx="64" c:formatCode="yyyy/m/d">
                  <c:v>44442</c:v>
                </c:pt>
                <c:pt idx="65" c:formatCode="yyyy/m/d">
                  <c:v>44443</c:v>
                </c:pt>
                <c:pt idx="66" c:formatCode="yyyy/m/d">
                  <c:v>44444</c:v>
                </c:pt>
                <c:pt idx="67" c:formatCode="yyyy/m/d">
                  <c:v>44445</c:v>
                </c:pt>
                <c:pt idx="68" c:formatCode="yyyy/m/d">
                  <c:v>44446</c:v>
                </c:pt>
                <c:pt idx="69" c:formatCode="yyyy/m/d">
                  <c:v>44447</c:v>
                </c:pt>
                <c:pt idx="70" c:formatCode="yyyy/m/d">
                  <c:v>44448</c:v>
                </c:pt>
                <c:pt idx="71" c:formatCode="yyyy/m/d">
                  <c:v>44449</c:v>
                </c:pt>
                <c:pt idx="72" c:formatCode="yyyy/m/d">
                  <c:v>44450</c:v>
                </c:pt>
                <c:pt idx="73" c:formatCode="yyyy/m/d">
                  <c:v>44451</c:v>
                </c:pt>
                <c:pt idx="74" c:formatCode="yyyy/m/d">
                  <c:v>44452</c:v>
                </c:pt>
                <c:pt idx="75" c:formatCode="yyyy/m/d">
                  <c:v>44453</c:v>
                </c:pt>
                <c:pt idx="76" c:formatCode="yyyy/m/d">
                  <c:v>44454</c:v>
                </c:pt>
                <c:pt idx="77" c:formatCode="yyyy/m/d">
                  <c:v>44455</c:v>
                </c:pt>
                <c:pt idx="78" c:formatCode="yyyy/m/d">
                  <c:v>44456</c:v>
                </c:pt>
                <c:pt idx="79" c:formatCode="yyyy/m/d">
                  <c:v>44457</c:v>
                </c:pt>
                <c:pt idx="80" c:formatCode="yyyy/m/d">
                  <c:v>44458</c:v>
                </c:pt>
                <c:pt idx="81" c:formatCode="yyyy/m/d">
                  <c:v>44459</c:v>
                </c:pt>
                <c:pt idx="82" c:formatCode="yyyy/m/d">
                  <c:v>44460</c:v>
                </c:pt>
                <c:pt idx="83" c:formatCode="yyyy/m/d">
                  <c:v>44461</c:v>
                </c:pt>
                <c:pt idx="84" c:formatCode="yyyy/m/d">
                  <c:v>44462</c:v>
                </c:pt>
                <c:pt idx="85" c:formatCode="yyyy/m/d">
                  <c:v>44463</c:v>
                </c:pt>
                <c:pt idx="86" c:formatCode="yyyy/m/d">
                  <c:v>44464</c:v>
                </c:pt>
                <c:pt idx="87" c:formatCode="yyyy/m/d">
                  <c:v>44465</c:v>
                </c:pt>
                <c:pt idx="88" c:formatCode="yyyy/m/d">
                  <c:v>44466</c:v>
                </c:pt>
                <c:pt idx="89" c:formatCode="yyyy/m/d">
                  <c:v>44467</c:v>
                </c:pt>
                <c:pt idx="90" c:formatCode="yyyy/m/d">
                  <c:v>44468</c:v>
                </c:pt>
                <c:pt idx="91" c:formatCode="yyyy/m/d">
                  <c:v>44469</c:v>
                </c:pt>
              </c:numCache>
            </c:numRef>
          </c:cat>
          <c:val>
            <c:numRef>
              <c:f>'[贵阳季报净值模板.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3</TotalTime>
  <ScaleCrop>false</ScaleCrop>
  <LinksUpToDate>false</LinksUpToDate>
  <CharactersWithSpaces>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1996wny</cp:lastModifiedBy>
  <cp:lastPrinted>2019-10-15T07:44:00Z</cp:lastPrinted>
  <dcterms:modified xsi:type="dcterms:W3CDTF">2021-10-28T06:41:59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26066FC7C8244A01BEF4EC9ABFD7C71E</vt:lpwstr>
  </property>
</Properties>
</file>